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Олейник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655062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644302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666453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671928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709211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676338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738634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694297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657112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675699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702596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676338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685715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659380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669743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670837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670279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676338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658344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706429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711313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668647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65387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712037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732235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Олейников Артём Игоревич</dc:creator>
  <dc:language>ru-RU</dc:language>
  <cp:keywords/>
  <dcterms:created xsi:type="dcterms:W3CDTF">2024-06-16T07:55:34Z</dcterms:created>
  <dcterms:modified xsi:type="dcterms:W3CDTF">2024-06-16T07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